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9B2A50" w14:textId="77777777" w:rsidR="002018F0" w:rsidRDefault="002018F0" w:rsidP="002018F0">
      <w:r>
        <w:t>Application for open terms:</w:t>
      </w:r>
    </w:p>
    <w:p w14:paraId="0BB331B5" w14:textId="77777777" w:rsidR="002018F0" w:rsidRDefault="002018F0" w:rsidP="002018F0">
      <w:hyperlink r:id="rId4" w:history="1">
        <w:r>
          <w:rPr>
            <w:rStyle w:val="Hyperlink"/>
          </w:rPr>
          <w:t>https://franklinsports.tech/openterms</w:t>
        </w:r>
      </w:hyperlink>
    </w:p>
    <w:p w14:paraId="74869CEE" w14:textId="77777777" w:rsidR="002018F0" w:rsidRDefault="002018F0" w:rsidP="002018F0"/>
    <w:p w14:paraId="6B3F4ECB" w14:textId="63AFB5EC" w:rsidR="002018F0" w:rsidRDefault="002018F0" w:rsidP="002018F0">
      <w:r>
        <w:rPr>
          <w:noProof/>
        </w:rPr>
        <w:drawing>
          <wp:inline distT="0" distB="0" distL="0" distR="0" wp14:anchorId="78384777" wp14:editId="4258CCA5">
            <wp:extent cx="2133600" cy="2457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BEB728" w14:textId="77777777" w:rsidR="002018F0" w:rsidRDefault="002018F0" w:rsidP="002018F0"/>
    <w:p w14:paraId="0D856BA7" w14:textId="77777777" w:rsidR="002018F0" w:rsidRDefault="002018F0" w:rsidP="002018F0"/>
    <w:p w14:paraId="527F8B5B" w14:textId="77777777" w:rsidR="002018F0" w:rsidRDefault="002018F0" w:rsidP="002018F0"/>
    <w:p w14:paraId="021209EA" w14:textId="77777777" w:rsidR="002018F0" w:rsidRDefault="002018F0" w:rsidP="002018F0"/>
    <w:p w14:paraId="0913000C" w14:textId="77777777" w:rsidR="002018F0" w:rsidRDefault="002018F0" w:rsidP="002018F0">
      <w:r>
        <w:t>Application for credit card terms:</w:t>
      </w:r>
    </w:p>
    <w:p w14:paraId="38F57C04" w14:textId="77777777" w:rsidR="002018F0" w:rsidRDefault="002018F0" w:rsidP="002018F0">
      <w:hyperlink r:id="rId7" w:history="1">
        <w:r>
          <w:rPr>
            <w:rStyle w:val="Hyperlink"/>
          </w:rPr>
          <w:t>https://franklinsports.tech/ccterms</w:t>
        </w:r>
      </w:hyperlink>
    </w:p>
    <w:p w14:paraId="3CA38401" w14:textId="77777777" w:rsidR="002018F0" w:rsidRDefault="002018F0" w:rsidP="002018F0"/>
    <w:p w14:paraId="680BEDC2" w14:textId="54C0BF31" w:rsidR="002018F0" w:rsidRDefault="002018F0" w:rsidP="002018F0">
      <w:r>
        <w:rPr>
          <w:noProof/>
        </w:rPr>
        <w:drawing>
          <wp:inline distT="0" distB="0" distL="0" distR="0" wp14:anchorId="221A938C" wp14:editId="27CF3F6B">
            <wp:extent cx="2019300" cy="26035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260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2D1AAC" w14:textId="77777777" w:rsidR="005738AE" w:rsidRDefault="005738AE" w:rsidP="002018F0">
      <w:pPr>
        <w:jc w:val="center"/>
      </w:pPr>
    </w:p>
    <w:sectPr w:rsidR="005738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MDU1tDS2sDA1NzZX0lEKTi0uzszPAykwrAUARjsl5SwAAAA="/>
  </w:docVars>
  <w:rsids>
    <w:rsidRoot w:val="002018F0"/>
    <w:rsid w:val="002018F0"/>
    <w:rsid w:val="00573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14C57"/>
  <w15:chartTrackingRefBased/>
  <w15:docId w15:val="{2F015991-90E6-4595-8B8A-26871B884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18F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018F0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738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hyperlink" Target="https://franklinsports.tech/ccterm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cid:image001.png@01D7EAA0.D17FA770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hyperlink" Target="https://franklinsports.tech/openterms" TargetMode="External"/><Relationship Id="rId9" Type="http://schemas.openxmlformats.org/officeDocument/2006/relationships/image" Target="cid:image002.png@01D7EAA0.D17FA77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</Words>
  <Characters>217</Characters>
  <Application>Microsoft Office Word</Application>
  <DocSecurity>0</DocSecurity>
  <Lines>1</Lines>
  <Paragraphs>1</Paragraphs>
  <ScaleCrop>false</ScaleCrop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eilfuss</dc:creator>
  <cp:keywords/>
  <dc:description/>
  <cp:lastModifiedBy>David Beilfuss</cp:lastModifiedBy>
  <cp:revision>1</cp:revision>
  <cp:lastPrinted>2022-01-10T16:26:00Z</cp:lastPrinted>
  <dcterms:created xsi:type="dcterms:W3CDTF">2022-01-10T16:25:00Z</dcterms:created>
  <dcterms:modified xsi:type="dcterms:W3CDTF">2022-01-10T16:27:00Z</dcterms:modified>
</cp:coreProperties>
</file>